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70BF9" w14:textId="68B3B168" w:rsidR="00C30700" w:rsidRPr="00F16EEE" w:rsidRDefault="009A68CA">
      <w:pPr>
        <w:jc w:val="center"/>
        <w:rPr>
          <w:sz w:val="28"/>
          <w:szCs w:val="28"/>
        </w:rPr>
      </w:pPr>
      <w:r w:rsidRPr="00F16EEE">
        <w:rPr>
          <w:smallCaps/>
          <w:sz w:val="28"/>
          <w:szCs w:val="28"/>
        </w:rPr>
        <w:t>Weber State University</w:t>
      </w:r>
    </w:p>
    <w:p w14:paraId="30F31897" w14:textId="77777777" w:rsidR="00C30700" w:rsidRPr="00F16EEE" w:rsidRDefault="009A68CA">
      <w:pPr>
        <w:jc w:val="center"/>
        <w:rPr>
          <w:sz w:val="28"/>
          <w:szCs w:val="28"/>
        </w:rPr>
      </w:pPr>
      <w:r w:rsidRPr="00F16EEE">
        <w:rPr>
          <w:sz w:val="28"/>
          <w:szCs w:val="28"/>
        </w:rPr>
        <w:t>Autobiographical Form</w:t>
      </w:r>
    </w:p>
    <w:p w14:paraId="7903171E" w14:textId="42C68FD2" w:rsidR="00C30700" w:rsidRPr="00F16EEE" w:rsidRDefault="009A68CA">
      <w:pPr>
        <w:jc w:val="center"/>
      </w:pPr>
      <w:r w:rsidRPr="00F16EEE">
        <w:rPr>
          <w:sz w:val="28"/>
          <w:szCs w:val="28"/>
        </w:rPr>
        <w:t>2020-2021</w:t>
      </w:r>
    </w:p>
    <w:p w14:paraId="40C7E54F" w14:textId="0E084E41" w:rsidR="00C30700" w:rsidRPr="00F16EEE" w:rsidRDefault="00C30700"/>
    <w:p w14:paraId="79E00D0D" w14:textId="77777777" w:rsidR="00913AA2" w:rsidRPr="00F16EEE" w:rsidRDefault="00913AA2" w:rsidP="006F6C9D"/>
    <w:p w14:paraId="6887BC13" w14:textId="0CA7BC7F" w:rsidR="006F6C9D" w:rsidRPr="00F16EEE" w:rsidRDefault="006F6C9D" w:rsidP="006F6C9D">
      <w:r w:rsidRPr="00F16EEE">
        <w:t>Dat</w:t>
      </w:r>
      <w:r w:rsidR="00B71489">
        <w:t>e</w:t>
      </w:r>
      <w:r w:rsidRPr="00F16EEE">
        <w:t xml:space="preserve"> last updated</w:t>
      </w:r>
      <w:r w:rsidR="00F16EEE" w:rsidRPr="00F16EEE">
        <w:t>: March 3</w:t>
      </w:r>
      <w:r w:rsidR="00E922E4">
        <w:t>1</w:t>
      </w:r>
      <w:r w:rsidR="00F16EEE" w:rsidRPr="00F16EEE">
        <w:t>, 2020</w:t>
      </w:r>
    </w:p>
    <w:p w14:paraId="356FE684" w14:textId="77777777" w:rsidR="00913AA2" w:rsidRPr="00F16EEE" w:rsidRDefault="00913AA2">
      <w:pPr>
        <w:jc w:val="center"/>
      </w:pPr>
    </w:p>
    <w:p w14:paraId="6796AFD0" w14:textId="77777777" w:rsidR="00C30700" w:rsidRPr="00F16EEE" w:rsidRDefault="00C30700">
      <w:pPr>
        <w:jc w:val="center"/>
      </w:pPr>
    </w:p>
    <w:p w14:paraId="1AE3B64D" w14:textId="376CE6DE" w:rsidR="00C30700" w:rsidRDefault="009A68CA">
      <w:r w:rsidRPr="00F16EEE">
        <w:t xml:space="preserve">Instructions: This Autobiographical Form has been developed to provide candidates for promotion or tenure with the opportunity to present their qualifications in a concise and orderly manner. Candidates should include in this form, </w:t>
      </w:r>
      <w:r w:rsidR="001416CA">
        <w:t>narrative</w:t>
      </w:r>
      <w:r w:rsidR="00B71489">
        <w:t>,</w:t>
      </w:r>
      <w:r w:rsidR="001416CA">
        <w:t xml:space="preserve"> and </w:t>
      </w:r>
      <w:r w:rsidRPr="00F16EEE">
        <w:t xml:space="preserve">data </w:t>
      </w:r>
      <w:r w:rsidR="001416CA">
        <w:t>indicating</w:t>
      </w:r>
      <w:r w:rsidRPr="00F16EEE">
        <w:t xml:space="preserve"> how they have met the evaluative criteria. Supporting documentation, such as individual student evaluation </w:t>
      </w:r>
      <w:r w:rsidR="00701341" w:rsidRPr="00F16EEE">
        <w:t>feedback</w:t>
      </w:r>
      <w:r w:rsidRPr="00F16EEE">
        <w:t>, copies of publications, etc., should be hyperlinked in the appropriate location within the autobiographical form (for electronic files)</w:t>
      </w:r>
      <w:r w:rsidR="00E922E4">
        <w:t>.</w:t>
      </w:r>
      <w:r w:rsidRPr="00F16EEE">
        <w:t xml:space="preserve"> For candidates completing paper files, these support documents should be maintained in a separate file by each candidate and made available to ranking tenure evaluation committees through the Dean’s office. All candidates are responsible for reviewing the ranking and tenure criteria to </w:t>
      </w:r>
      <w:r w:rsidR="00B71489">
        <w:t>e</w:t>
      </w:r>
      <w:r w:rsidRPr="00F16EEE">
        <w:t xml:space="preserve">nsure </w:t>
      </w:r>
      <w:r w:rsidR="00B71489">
        <w:t xml:space="preserve">the </w:t>
      </w:r>
      <w:r w:rsidRPr="00F16EEE">
        <w:t>completeness of their files.</w:t>
      </w:r>
    </w:p>
    <w:p w14:paraId="1EF1B2C2" w14:textId="396377BF" w:rsidR="001416CA" w:rsidRDefault="001416CA"/>
    <w:p w14:paraId="66359C14" w14:textId="1B11072D" w:rsidR="001416CA" w:rsidRPr="00F16EEE" w:rsidRDefault="00B71489" w:rsidP="001416CA">
      <w:r>
        <w:t>All six sections</w:t>
      </w:r>
      <w:r w:rsidR="001416CA" w:rsidRPr="00F16EEE">
        <w:t xml:space="preserve"> must be included with you</w:t>
      </w:r>
      <w:r w:rsidR="001416CA">
        <w:t>r</w:t>
      </w:r>
      <w:r w:rsidR="001416CA" w:rsidRPr="00F16EEE">
        <w:t xml:space="preserve"> submission of the autobiographical form.  If you do not have something to submit </w:t>
      </w:r>
      <w:r w:rsidR="001416CA">
        <w:t>in</w:t>
      </w:r>
      <w:r w:rsidR="001416CA" w:rsidRPr="00F16EEE">
        <w:t xml:space="preserve"> a particular section, do not eliminate the section from you</w:t>
      </w:r>
      <w:r w:rsidR="001416CA">
        <w:t>r</w:t>
      </w:r>
      <w:r w:rsidR="001416CA" w:rsidRPr="00F16EEE">
        <w:t xml:space="preserve"> form, but provide a </w:t>
      </w:r>
      <w:r w:rsidR="001416CA">
        <w:t xml:space="preserve">brief </w:t>
      </w:r>
      <w:r w:rsidR="001416CA" w:rsidRPr="00F16EEE">
        <w:t>narrative letting the reviewers know why it was not applicable</w:t>
      </w:r>
      <w:r w:rsidR="001416CA">
        <w:t>.</w:t>
      </w:r>
    </w:p>
    <w:p w14:paraId="679F2206" w14:textId="5EE934B1" w:rsidR="00F16EEE" w:rsidRPr="00F16EEE" w:rsidRDefault="00F16EEE"/>
    <w:p w14:paraId="11A34B1F" w14:textId="77777777" w:rsidR="00C30700" w:rsidRPr="00F16EEE" w:rsidRDefault="009A68CA">
      <w:pPr>
        <w:rPr>
          <w:sz w:val="28"/>
          <w:szCs w:val="28"/>
        </w:rPr>
      </w:pPr>
      <w:r w:rsidRPr="00F16EEE">
        <w:rPr>
          <w:b/>
          <w:sz w:val="28"/>
          <w:szCs w:val="28"/>
        </w:rPr>
        <w:t>I. OVERVIEW</w:t>
      </w:r>
    </w:p>
    <w:p w14:paraId="4085AE84" w14:textId="77777777" w:rsidR="00C30700" w:rsidRPr="00F16EEE" w:rsidRDefault="009A68CA">
      <w:r w:rsidRPr="00F16EEE">
        <w:t>The candidates will provide a brief (two pages or fewer) summary of their work. Candidates should address the three areas, Teaching, Scholarship, and Service. This summary should not just repeat the information contained in the autobiographical form, but should highlight the candidate's accomplishments in each area.</w:t>
      </w:r>
    </w:p>
    <w:p w14:paraId="6384D804" w14:textId="77777777" w:rsidR="00C30700" w:rsidRPr="00F16EEE" w:rsidRDefault="00C30700"/>
    <w:p w14:paraId="7A5FF807" w14:textId="33621812" w:rsidR="00C30700" w:rsidRPr="00F16EEE" w:rsidRDefault="009A68CA">
      <w:pPr>
        <w:rPr>
          <w:b/>
          <w:sz w:val="28"/>
          <w:szCs w:val="28"/>
        </w:rPr>
      </w:pPr>
      <w:r w:rsidRPr="00F16EEE">
        <w:rPr>
          <w:b/>
          <w:sz w:val="28"/>
          <w:szCs w:val="28"/>
        </w:rPr>
        <w:t>II. DEMOGRAPHICS</w:t>
      </w:r>
    </w:p>
    <w:p w14:paraId="55423671" w14:textId="682F66F6" w:rsidR="00C14463" w:rsidRPr="00F16EEE" w:rsidRDefault="00C14463">
      <w:pPr>
        <w:rPr>
          <w:b/>
        </w:rPr>
      </w:pPr>
    </w:p>
    <w:p w14:paraId="7D8DEA5E" w14:textId="54E835A4" w:rsidR="00C14463" w:rsidRPr="00F16EEE" w:rsidRDefault="00C14463" w:rsidP="00F935BF">
      <w:pPr>
        <w:spacing w:line="360" w:lineRule="auto"/>
        <w:rPr>
          <w:bCs/>
        </w:rPr>
      </w:pPr>
      <w:r w:rsidRPr="00F16EEE">
        <w:rPr>
          <w:bCs/>
        </w:rPr>
        <w:t>Name:</w:t>
      </w:r>
    </w:p>
    <w:p w14:paraId="6B5EAF51" w14:textId="0F481217" w:rsidR="00C14463" w:rsidRPr="00F16EEE" w:rsidRDefault="00C14463" w:rsidP="00F935BF">
      <w:pPr>
        <w:spacing w:line="360" w:lineRule="auto"/>
        <w:rPr>
          <w:bCs/>
        </w:rPr>
      </w:pPr>
      <w:r w:rsidRPr="00F16EEE">
        <w:rPr>
          <w:bCs/>
        </w:rPr>
        <w:t>Present Position:</w:t>
      </w:r>
    </w:p>
    <w:p w14:paraId="5AEAACE8" w14:textId="73501447" w:rsidR="00C14463" w:rsidRPr="00F16EEE" w:rsidRDefault="00C14463" w:rsidP="00F935BF">
      <w:pPr>
        <w:spacing w:line="360" w:lineRule="auto"/>
        <w:rPr>
          <w:bCs/>
        </w:rPr>
      </w:pPr>
      <w:r w:rsidRPr="00F16EEE">
        <w:rPr>
          <w:bCs/>
        </w:rPr>
        <w:t>Date of Appointment:</w:t>
      </w:r>
    </w:p>
    <w:p w14:paraId="6226CD9E" w14:textId="3D35C2A4" w:rsidR="00C14463" w:rsidRPr="00F16EEE" w:rsidRDefault="00C14463" w:rsidP="00F935BF">
      <w:pPr>
        <w:spacing w:line="360" w:lineRule="auto"/>
        <w:rPr>
          <w:bCs/>
        </w:rPr>
      </w:pPr>
      <w:r w:rsidRPr="00F16EEE">
        <w:rPr>
          <w:bCs/>
        </w:rPr>
        <w:t>College:</w:t>
      </w:r>
    </w:p>
    <w:p w14:paraId="5278E9BD" w14:textId="01FB4A14" w:rsidR="00C14463" w:rsidRPr="00F16EEE" w:rsidRDefault="00C14463" w:rsidP="00F935BF">
      <w:pPr>
        <w:spacing w:line="360" w:lineRule="auto"/>
        <w:rPr>
          <w:bCs/>
        </w:rPr>
      </w:pPr>
      <w:r w:rsidRPr="00F16EEE">
        <w:rPr>
          <w:bCs/>
        </w:rPr>
        <w:t>Department/Program</w:t>
      </w:r>
    </w:p>
    <w:p w14:paraId="20559F02" w14:textId="30561610" w:rsidR="00C14463" w:rsidRPr="00F16EEE" w:rsidRDefault="00C14463" w:rsidP="00F935BF">
      <w:pPr>
        <w:spacing w:line="360" w:lineRule="auto"/>
        <w:rPr>
          <w:bCs/>
        </w:rPr>
      </w:pPr>
      <w:r w:rsidRPr="00F16EEE">
        <w:rPr>
          <w:bCs/>
        </w:rPr>
        <w:t>Terminal degree in your field:</w:t>
      </w:r>
    </w:p>
    <w:p w14:paraId="6284B073" w14:textId="77777777" w:rsidR="00C30700" w:rsidRPr="00F16EEE" w:rsidRDefault="00C30700"/>
    <w:p w14:paraId="6DC4363C" w14:textId="0F42D82D" w:rsidR="00C14463" w:rsidRPr="00F16EEE" w:rsidRDefault="009A68CA" w:rsidP="00C14463">
      <w:r w:rsidRPr="00F16EEE">
        <w:t>Education</w:t>
      </w:r>
      <w:r w:rsidR="00C14463" w:rsidRPr="00F16EEE">
        <w:t xml:space="preserve"> For each experience provide </w:t>
      </w:r>
      <w:r w:rsidR="006F6C9D" w:rsidRPr="00F16EEE">
        <w:t xml:space="preserve">the </w:t>
      </w:r>
      <w:r w:rsidR="00C14463" w:rsidRPr="00F16EEE">
        <w:t>institution, discipline, degree earned, and dates.</w:t>
      </w:r>
    </w:p>
    <w:p w14:paraId="00A7747A" w14:textId="77777777" w:rsidR="00C14463" w:rsidRPr="00F16EEE" w:rsidRDefault="00C14463"/>
    <w:p w14:paraId="1D07FD08" w14:textId="774CF720" w:rsidR="00C14463" w:rsidRPr="00F16EEE" w:rsidRDefault="009A68CA" w:rsidP="00C14463">
      <w:r w:rsidRPr="00F16EEE">
        <w:t>Relevant Certifications, Licenses, etc., if applicable.</w:t>
      </w:r>
      <w:r w:rsidR="00C14463" w:rsidRPr="00F16EEE">
        <w:t xml:space="preserve"> For each certificate/license, etc. provide </w:t>
      </w:r>
      <w:r w:rsidR="006F6C9D" w:rsidRPr="00F16EEE">
        <w:t xml:space="preserve">the </w:t>
      </w:r>
      <w:r w:rsidR="00C14463" w:rsidRPr="00F16EEE">
        <w:t>organization, and dates.</w:t>
      </w:r>
    </w:p>
    <w:p w14:paraId="4D7A00D8" w14:textId="5682D7A0" w:rsidR="00C30700" w:rsidRPr="00F16EEE" w:rsidRDefault="00C30700"/>
    <w:p w14:paraId="45214CED" w14:textId="77777777" w:rsidR="00C30700" w:rsidRPr="00F16EEE" w:rsidRDefault="00C30700"/>
    <w:p w14:paraId="2990E6AF" w14:textId="77777777" w:rsidR="00C30700" w:rsidRPr="00F16EEE" w:rsidRDefault="009A68CA">
      <w:pPr>
        <w:rPr>
          <w:sz w:val="28"/>
          <w:szCs w:val="28"/>
        </w:rPr>
      </w:pPr>
      <w:r w:rsidRPr="00F16EEE">
        <w:rPr>
          <w:b/>
          <w:sz w:val="28"/>
          <w:szCs w:val="28"/>
        </w:rPr>
        <w:lastRenderedPageBreak/>
        <w:t>III. TEACHING</w:t>
      </w:r>
    </w:p>
    <w:p w14:paraId="36EE7F19" w14:textId="77777777" w:rsidR="00C30700" w:rsidRPr="00F16EEE" w:rsidRDefault="00C30700"/>
    <w:p w14:paraId="104D2E46" w14:textId="340B6FF2" w:rsidR="00C14463" w:rsidRPr="00F16EEE" w:rsidRDefault="009A68CA" w:rsidP="00C14463">
      <w:r w:rsidRPr="00F16EEE">
        <w:t>A. Teaching Experience</w:t>
      </w:r>
      <w:r w:rsidR="00C14463" w:rsidRPr="00F16EEE">
        <w:t xml:space="preserve">. For each experience provide </w:t>
      </w:r>
      <w:r w:rsidR="006F6C9D" w:rsidRPr="00F16EEE">
        <w:t xml:space="preserve">the </w:t>
      </w:r>
      <w:r w:rsidR="00C14463" w:rsidRPr="00F16EEE">
        <w:t>institution, position and description, and dates.</w:t>
      </w:r>
    </w:p>
    <w:p w14:paraId="6D1DF0ED" w14:textId="77777777" w:rsidR="00C30700" w:rsidRDefault="00C30700"/>
    <w:p w14:paraId="5EB5298A" w14:textId="65A103DC" w:rsidR="00B71489" w:rsidRPr="00F16EEE" w:rsidRDefault="00B71489">
      <w:pPr>
        <w:sectPr w:rsidR="00B71489" w:rsidRPr="00F16EEE">
          <w:pgSz w:w="12240" w:h="15840"/>
          <w:pgMar w:top="1440" w:right="1440" w:bottom="1440" w:left="1440" w:header="1440" w:footer="1440" w:gutter="0"/>
          <w:pgNumType w:start="1"/>
          <w:cols w:space="720" w:equalWidth="0">
            <w:col w:w="9360"/>
          </w:cols>
        </w:sectPr>
      </w:pPr>
    </w:p>
    <w:p w14:paraId="67077463" w14:textId="15F12D91" w:rsidR="00C30700" w:rsidRPr="00F16EEE" w:rsidRDefault="009A68CA">
      <w:r w:rsidRPr="00F16EEE">
        <w:t>B. Other employment or academic experience which has contributed significantly to your position at Weber State University</w:t>
      </w:r>
      <w:r w:rsidR="00C14463" w:rsidRPr="00F16EEE">
        <w:t xml:space="preserve">. For each experience provide </w:t>
      </w:r>
      <w:r w:rsidR="006F6C9D" w:rsidRPr="00F16EEE">
        <w:t xml:space="preserve">the </w:t>
      </w:r>
      <w:r w:rsidR="00C14463" w:rsidRPr="00F16EEE">
        <w:t>institution, position and description, and dates.</w:t>
      </w:r>
    </w:p>
    <w:p w14:paraId="313C4DA2" w14:textId="77777777" w:rsidR="00C30700" w:rsidRPr="00F16EEE" w:rsidRDefault="00C30700"/>
    <w:p w14:paraId="717B05C2" w14:textId="44351C4E" w:rsidR="00C30700" w:rsidRPr="00F16EEE" w:rsidRDefault="009A68CA">
      <w:r w:rsidRPr="00F16EEE">
        <w:t>C. List of courses taught</w:t>
      </w:r>
      <w:r w:rsidR="00C14463" w:rsidRPr="00F16EEE">
        <w:t xml:space="preserve">. For each course provide </w:t>
      </w:r>
      <w:r w:rsidR="006F6C9D" w:rsidRPr="00F16EEE">
        <w:t xml:space="preserve">the </w:t>
      </w:r>
      <w:r w:rsidR="00C14463" w:rsidRPr="00F16EEE">
        <w:t>title, institution and dates.</w:t>
      </w:r>
    </w:p>
    <w:p w14:paraId="5ABADE43" w14:textId="77777777" w:rsidR="00C30700" w:rsidRPr="00F16EEE" w:rsidRDefault="00C30700">
      <w:pPr>
        <w:ind w:firstLine="720"/>
      </w:pPr>
    </w:p>
    <w:p w14:paraId="4DED975E" w14:textId="2440A154" w:rsidR="00C30700" w:rsidRPr="00F16EEE" w:rsidRDefault="009A68CA">
      <w:r w:rsidRPr="00F16EEE">
        <w:t xml:space="preserve">D. Development of teaching through travel, participation in conferences, workshops, seminars, short courses, etc. </w:t>
      </w:r>
      <w:r w:rsidR="000D0F92" w:rsidRPr="00F16EEE">
        <w:t>I</w:t>
      </w:r>
      <w:r w:rsidRPr="00F16EEE">
        <w:t>nclude dates and explain how you have improved your teaching through participation in each.</w:t>
      </w:r>
    </w:p>
    <w:p w14:paraId="5350A920" w14:textId="77777777" w:rsidR="00C30700" w:rsidRPr="00F16EEE" w:rsidRDefault="00C30700"/>
    <w:p w14:paraId="1BD797A6" w14:textId="296BC831" w:rsidR="00C30700" w:rsidRPr="00F16EEE" w:rsidRDefault="009A68CA">
      <w:r w:rsidRPr="00F16EEE">
        <w:t>E. Subject Knowledge/Subject Matter Mastery</w:t>
      </w:r>
      <w:r w:rsidR="00DD5D20" w:rsidRPr="00F16EEE">
        <w:t xml:space="preserve">. </w:t>
      </w:r>
      <w:r w:rsidRPr="00F16EEE">
        <w:t>Candidates shall demonstrate that they possess the current knowledge and/or skills necessary to provide up-to-date instruction for the courses they teach. (see PPM 8-</w:t>
      </w:r>
      <w:r w:rsidR="005C6899" w:rsidRPr="00F16EEE">
        <w:t>11, D</w:t>
      </w:r>
      <w:r w:rsidRPr="00F16EEE">
        <w:t>,</w:t>
      </w:r>
      <w:r w:rsidR="005C6899" w:rsidRPr="00F16EEE">
        <w:t>2, a</w:t>
      </w:r>
      <w:r w:rsidRPr="00F16EEE">
        <w:t>).</w:t>
      </w:r>
    </w:p>
    <w:p w14:paraId="38E177C6" w14:textId="77777777" w:rsidR="00C30700" w:rsidRPr="00F16EEE" w:rsidRDefault="00C30700"/>
    <w:p w14:paraId="2DD7D2C9" w14:textId="6F5B1D7C" w:rsidR="00C30700" w:rsidRPr="00F16EEE" w:rsidRDefault="009A68CA">
      <w:r w:rsidRPr="00F16EEE">
        <w:t>F.  Pedagogy</w:t>
      </w:r>
      <w:r w:rsidR="00DD5D20" w:rsidRPr="00F16EEE">
        <w:t xml:space="preserve">. </w:t>
      </w:r>
      <w:r w:rsidRPr="00F16EEE">
        <w:t>Candidates shall demonstrate an acquaintance with the pedagogy of their disciplines. They should demonstrate knowledge of the issues surrounding the pedagogical approach they choose and articulate their purposes for their choices. They should also demonstrate a continuing effort to improve instruction. (see PPM 8-11, D,</w:t>
      </w:r>
      <w:r w:rsidR="005C6899" w:rsidRPr="00F16EEE">
        <w:t>2, b</w:t>
      </w:r>
      <w:r w:rsidRPr="00F16EEE">
        <w:t>).</w:t>
      </w:r>
    </w:p>
    <w:p w14:paraId="4BBE3DD7" w14:textId="77777777" w:rsidR="00C30700" w:rsidRPr="00F16EEE" w:rsidRDefault="00C30700"/>
    <w:p w14:paraId="30F70A96" w14:textId="29035B1E" w:rsidR="00C30700" w:rsidRPr="00F16EEE" w:rsidRDefault="009A68CA">
      <w:r w:rsidRPr="00F16EEE">
        <w:t>G. Teaching innovations</w:t>
      </w:r>
      <w:r w:rsidR="00DD5D20" w:rsidRPr="00F16EEE">
        <w:t xml:space="preserve"> </w:t>
      </w:r>
      <w:r w:rsidRPr="00F16EEE">
        <w:t>and/or developments</w:t>
      </w:r>
      <w:r w:rsidR="00DD5D20" w:rsidRPr="00F16EEE">
        <w:t>.</w:t>
      </w:r>
      <w:r w:rsidRPr="00F16EEE">
        <w:t xml:space="preserve"> </w:t>
      </w:r>
      <w:r w:rsidR="00DD5D20" w:rsidRPr="00F16EEE">
        <w:t xml:space="preserve">Not merely updates, </w:t>
      </w:r>
      <w:r w:rsidRPr="00F16EEE">
        <w:t>include dates</w:t>
      </w:r>
      <w:r w:rsidR="006F6C9D" w:rsidRPr="00F16EEE">
        <w:t>.</w:t>
      </w:r>
    </w:p>
    <w:p w14:paraId="3FA7F61E" w14:textId="77777777" w:rsidR="00C30700" w:rsidRPr="00F16EEE" w:rsidRDefault="00C30700" w:rsidP="00F935BF"/>
    <w:p w14:paraId="3308C383" w14:textId="57204AC0" w:rsidR="00C30700" w:rsidRPr="00F16EEE" w:rsidRDefault="009A68CA">
      <w:r w:rsidRPr="00F16EEE">
        <w:t xml:space="preserve">H. Employment of engaged learning strategies such as service-learning, community-based research, undergraduate research, etc. </w:t>
      </w:r>
      <w:r w:rsidR="00DD5D20" w:rsidRPr="00F16EEE">
        <w:t>I</w:t>
      </w:r>
      <w:r w:rsidRPr="00F16EEE">
        <w:t>nclude dates</w:t>
      </w:r>
      <w:r w:rsidR="006F6C9D" w:rsidRPr="00F16EEE">
        <w:t>.</w:t>
      </w:r>
    </w:p>
    <w:p w14:paraId="78097D12" w14:textId="77777777" w:rsidR="009A68CA" w:rsidRPr="00F16EEE" w:rsidRDefault="009A68CA"/>
    <w:p w14:paraId="1F100AA9" w14:textId="3EE82DD9" w:rsidR="00C30700" w:rsidRPr="00F16EEE" w:rsidRDefault="009A68CA">
      <w:r w:rsidRPr="00F16EEE">
        <w:t>I.  Assessment of Student Learning</w:t>
      </w:r>
      <w:r w:rsidR="00DD5D20" w:rsidRPr="00F16EEE">
        <w:t xml:space="preserve">. </w:t>
      </w:r>
      <w:r w:rsidRPr="00F16EEE">
        <w:t>Candidates must demonstrate that they assess students' learning with valid, reliable assessment methods and tools. (see PPM 8-</w:t>
      </w:r>
      <w:r w:rsidR="005C6899" w:rsidRPr="00F16EEE">
        <w:t>11, D</w:t>
      </w:r>
      <w:r w:rsidRPr="00F16EEE">
        <w:t>,</w:t>
      </w:r>
      <w:r w:rsidR="005C6899" w:rsidRPr="00F16EEE">
        <w:t>2, c</w:t>
      </w:r>
      <w:r w:rsidRPr="00F16EEE">
        <w:t>)</w:t>
      </w:r>
    </w:p>
    <w:p w14:paraId="4B1331F8" w14:textId="77777777" w:rsidR="009A68CA" w:rsidRPr="00F16EEE" w:rsidRDefault="009A68CA"/>
    <w:p w14:paraId="3A70E6E3" w14:textId="29CFBFBD" w:rsidR="00C30700" w:rsidRPr="00F16EEE" w:rsidRDefault="009A68CA">
      <w:r w:rsidRPr="00B10D81">
        <w:t>J.  Student Evaluations</w:t>
      </w:r>
      <w:r w:rsidR="00DD5D20" w:rsidRPr="00B10D81">
        <w:t>. P</w:t>
      </w:r>
      <w:r w:rsidRPr="00B10D81">
        <w:t>lease summarize your student evaluation</w:t>
      </w:r>
      <w:r w:rsidR="00B51F84" w:rsidRPr="00B10D81">
        <w:t>s</w:t>
      </w:r>
      <w:r w:rsidR="00046EF2" w:rsidRPr="00B10D81">
        <w:t xml:space="preserve">.  Identify trends </w:t>
      </w:r>
      <w:r w:rsidR="00D41968" w:rsidRPr="00B10D81">
        <w:t>and progress across semesters.  D</w:t>
      </w:r>
      <w:r w:rsidR="00046EF2" w:rsidRPr="00B10D81">
        <w:t xml:space="preserve">escribe what has been done well and any areas for improvement. If applicable, discuss how your student evaluations were used to </w:t>
      </w:r>
      <w:r w:rsidR="006C2F2F" w:rsidRPr="00B10D81">
        <w:t xml:space="preserve">improve the quality of teaching and </w:t>
      </w:r>
      <w:r w:rsidR="00680674" w:rsidRPr="00B10D81">
        <w:t xml:space="preserve">student </w:t>
      </w:r>
      <w:r w:rsidR="006C2F2F" w:rsidRPr="00B10D81">
        <w:t xml:space="preserve">learning. </w:t>
      </w:r>
      <w:r w:rsidR="00046EF2" w:rsidRPr="00B10D81">
        <w:t xml:space="preserve"> Provide a </w:t>
      </w:r>
      <w:r w:rsidR="00B04535" w:rsidRPr="00B10D81">
        <w:t xml:space="preserve">link to your course evaluations. </w:t>
      </w:r>
      <w:r w:rsidRPr="00B10D81">
        <w:t>(See PPM 8-11</w:t>
      </w:r>
      <w:r w:rsidR="00B10D81">
        <w:t xml:space="preserve"> </w:t>
      </w:r>
      <w:r w:rsidR="005C6899" w:rsidRPr="00B10D81">
        <w:t>IV, D.</w:t>
      </w:r>
      <w:r w:rsidR="003E64E0" w:rsidRPr="00B10D81">
        <w:t>IV.G.</w:t>
      </w:r>
      <w:r w:rsidR="00B71489" w:rsidRPr="00B10D81">
        <w:t>,</w:t>
      </w:r>
      <w:r w:rsidR="008F6426" w:rsidRPr="00B10D81">
        <w:t xml:space="preserve"> and your College tenure document</w:t>
      </w:r>
      <w:r w:rsidRPr="00B10D81">
        <w:t>).</w:t>
      </w:r>
      <w:r w:rsidR="008F6426" w:rsidRPr="00F16EEE">
        <w:t xml:space="preserve">  </w:t>
      </w:r>
    </w:p>
    <w:p w14:paraId="18566C9B" w14:textId="77777777" w:rsidR="00C30700" w:rsidRPr="00F16EEE" w:rsidRDefault="00C30700"/>
    <w:p w14:paraId="46913D7E" w14:textId="5B66CFBD" w:rsidR="00C30700" w:rsidRPr="00F16EEE" w:rsidRDefault="009A68CA">
      <w:r w:rsidRPr="00F16EEE">
        <w:t>K.  Peer Review</w:t>
      </w:r>
      <w:r w:rsidR="00DD5D20" w:rsidRPr="00F16EEE">
        <w:t xml:space="preserve">. </w:t>
      </w:r>
      <w:r w:rsidRPr="00F16EEE">
        <w:t>Summarize the feedback received from Peer Evaluations and how you have used the feedback to improve your teaching. Provide peer evaluation letter(s).</w:t>
      </w:r>
    </w:p>
    <w:p w14:paraId="4CF0D3AE" w14:textId="77777777" w:rsidR="009A68CA" w:rsidRPr="00F16EEE" w:rsidRDefault="009A68CA"/>
    <w:p w14:paraId="721B498A" w14:textId="19F71853" w:rsidR="008554AC" w:rsidRPr="00F16EEE" w:rsidRDefault="009A68CA">
      <w:r w:rsidRPr="00F16EEE">
        <w:t>L. Development of new courses and/or programs within a college as well as significant modifications of existing courses or programs.</w:t>
      </w:r>
      <w:r w:rsidR="00E922E4">
        <w:br/>
      </w:r>
    </w:p>
    <w:p w14:paraId="69848CD7" w14:textId="7C0258E1" w:rsidR="00C30700" w:rsidRPr="00F16EEE" w:rsidRDefault="009A68CA">
      <w:r w:rsidRPr="00F16EEE">
        <w:t>M. List scholarships, awards, and other honors received in recognition of teaching</w:t>
      </w:r>
      <w:r w:rsidR="008554AC" w:rsidRPr="00F16EEE">
        <w:t>.</w:t>
      </w:r>
      <w:r w:rsidRPr="00F16EEE">
        <w:t xml:space="preserve"> </w:t>
      </w:r>
      <w:r w:rsidR="000D0F92" w:rsidRPr="00F16EEE">
        <w:t>Include dates</w:t>
      </w:r>
      <w:r w:rsidR="006F6C9D" w:rsidRPr="00F16EEE">
        <w:t>.</w:t>
      </w:r>
    </w:p>
    <w:p w14:paraId="5CEFA9E4" w14:textId="77777777" w:rsidR="009A68CA" w:rsidRPr="00F16EEE" w:rsidRDefault="009A68CA"/>
    <w:p w14:paraId="715582D7" w14:textId="18F2771D" w:rsidR="00C30700" w:rsidRPr="00F16EEE" w:rsidRDefault="009A68CA">
      <w:r w:rsidRPr="00F16EEE">
        <w:lastRenderedPageBreak/>
        <w:t>N. Other teaching activities germane to your position</w:t>
      </w:r>
      <w:r w:rsidR="008554AC" w:rsidRPr="00F16EEE">
        <w:t>.</w:t>
      </w:r>
      <w:r w:rsidRPr="00F16EEE">
        <w:t xml:space="preserve"> </w:t>
      </w:r>
      <w:r w:rsidR="000D0F92" w:rsidRPr="00F16EEE">
        <w:t>I</w:t>
      </w:r>
      <w:r w:rsidRPr="00F16EEE">
        <w:t>nclude dates</w:t>
      </w:r>
      <w:r w:rsidR="006F6C9D" w:rsidRPr="00F16EEE">
        <w:t>.</w:t>
      </w:r>
    </w:p>
    <w:p w14:paraId="3B59372D" w14:textId="77777777" w:rsidR="00C30700" w:rsidRPr="00F16EEE" w:rsidRDefault="00C30700"/>
    <w:p w14:paraId="560DF0C7" w14:textId="58977764" w:rsidR="00C30700" w:rsidRPr="00F16EEE" w:rsidRDefault="009A68CA">
      <w:r w:rsidRPr="00F16EEE">
        <w:t>O.  Teaching Philosophy</w:t>
      </w:r>
      <w:r w:rsidR="008554AC" w:rsidRPr="00F16EEE">
        <w:t xml:space="preserve">. </w:t>
      </w:r>
      <w:r w:rsidRPr="00F16EEE">
        <w:t xml:space="preserve">Provide your statement of Teaching Philosophy </w:t>
      </w:r>
      <w:r w:rsidR="009B7FF1" w:rsidRPr="00F16EEE">
        <w:t>(</w:t>
      </w:r>
      <w:r w:rsidRPr="00F16EEE">
        <w:t>if required by your college’s tenure document</w:t>
      </w:r>
      <w:r w:rsidR="009B7FF1" w:rsidRPr="00F16EEE">
        <w:t>)</w:t>
      </w:r>
    </w:p>
    <w:p w14:paraId="58CE476E" w14:textId="77777777" w:rsidR="00C30700" w:rsidRPr="00F16EEE" w:rsidRDefault="00C30700"/>
    <w:p w14:paraId="7C9723F2" w14:textId="77777777" w:rsidR="00C30700" w:rsidRPr="00F16EEE" w:rsidRDefault="00C30700">
      <w:pPr>
        <w:rPr>
          <w:rFonts w:ascii="Arial" w:eastAsia="Arial" w:hAnsi="Arial" w:cs="Arial"/>
        </w:rPr>
      </w:pPr>
    </w:p>
    <w:p w14:paraId="4D35063D" w14:textId="59FA42D8" w:rsidR="00C30700" w:rsidRPr="00F16EEE" w:rsidRDefault="009A68CA" w:rsidP="00F935BF">
      <w:r w:rsidRPr="00F16EEE">
        <w:rPr>
          <w:b/>
          <w:sz w:val="28"/>
          <w:szCs w:val="28"/>
        </w:rPr>
        <w:t>IV. SCHOLARSHIP, RESEARCH, AND/OR CREATIVE WORKS</w:t>
      </w:r>
      <w:r w:rsidR="008554AC" w:rsidRPr="00F16EEE">
        <w:rPr>
          <w:sz w:val="28"/>
          <w:szCs w:val="28"/>
        </w:rPr>
        <w:t xml:space="preserve"> </w:t>
      </w:r>
      <w:r w:rsidRPr="00F16EEE">
        <w:t>See PPM 8-</w:t>
      </w:r>
      <w:r w:rsidR="005C6899" w:rsidRPr="00F16EEE">
        <w:t>11, E.</w:t>
      </w:r>
    </w:p>
    <w:p w14:paraId="063D3020" w14:textId="4375BC50" w:rsidR="00C30700" w:rsidRPr="00F16EEE" w:rsidRDefault="008554AC">
      <w:r w:rsidRPr="00F16EEE">
        <w:br/>
      </w:r>
      <w:r w:rsidR="009A68CA" w:rsidRPr="00F16EEE">
        <w:t>A. Peer-reviewed scholarship, research, and/or creative works</w:t>
      </w:r>
      <w:r w:rsidR="006F6C9D" w:rsidRPr="00F16EEE">
        <w:t>.</w:t>
      </w:r>
      <w:r w:rsidR="009A68CA" w:rsidRPr="00F16EEE">
        <w:t xml:space="preserve"> </w:t>
      </w:r>
      <w:r w:rsidR="000D0F92" w:rsidRPr="00F16EEE">
        <w:t>R</w:t>
      </w:r>
      <w:r w:rsidR="004F75B1" w:rsidRPr="00F16EEE">
        <w:t>efer to your College Tenure Document for acceptable materials</w:t>
      </w:r>
      <w:r w:rsidR="006F6C9D" w:rsidRPr="00F16EEE">
        <w:t>.</w:t>
      </w:r>
      <w:r w:rsidR="000D0F92" w:rsidRPr="00F16EEE">
        <w:t xml:space="preserve"> </w:t>
      </w:r>
      <w:r w:rsidR="006F7D9E" w:rsidRPr="00F16EEE">
        <w:t>U</w:t>
      </w:r>
      <w:r w:rsidR="009A68CA" w:rsidRPr="00F16EEE">
        <w:t>se full reference notation: author(s) title, press, date.</w:t>
      </w:r>
    </w:p>
    <w:p w14:paraId="064610DD" w14:textId="16C61BDC" w:rsidR="00C30700" w:rsidRPr="00F16EEE" w:rsidRDefault="00C30700"/>
    <w:p w14:paraId="5DE6F02D" w14:textId="77777777" w:rsidR="00C30700" w:rsidRPr="00F16EEE" w:rsidRDefault="009A68CA">
      <w:r w:rsidRPr="00F16EEE">
        <w:t xml:space="preserve">B. Scholarship, Research, and/or Creative Works not subjected to peer-review. </w:t>
      </w:r>
    </w:p>
    <w:p w14:paraId="469163D5" w14:textId="77777777" w:rsidR="00C30700" w:rsidRPr="00F16EEE" w:rsidRDefault="00C30700"/>
    <w:p w14:paraId="38A9BAFA" w14:textId="7972A999" w:rsidR="00C30700" w:rsidRPr="00F16EEE" w:rsidRDefault="009A68CA">
      <w:r w:rsidRPr="00F16EEE">
        <w:t xml:space="preserve">C. Unpublished manuscripts, thesis, dissertation, within institution reports, community-based research reports, etc. </w:t>
      </w:r>
      <w:r w:rsidR="006F6C9D" w:rsidRPr="00F16EEE">
        <w:t>Include a</w:t>
      </w:r>
      <w:r w:rsidRPr="00F16EEE">
        <w:t>uthor(s), title, date, intended future of the work</w:t>
      </w:r>
      <w:r w:rsidR="006F6C9D" w:rsidRPr="00F16EEE">
        <w:t>.</w:t>
      </w:r>
    </w:p>
    <w:p w14:paraId="5A9E87D7" w14:textId="77777777" w:rsidR="009A68CA" w:rsidRPr="00F16EEE" w:rsidRDefault="009A68CA"/>
    <w:p w14:paraId="0ECE24AA" w14:textId="08DEF8CE" w:rsidR="00C30700" w:rsidRPr="00F16EEE" w:rsidRDefault="009A68CA">
      <w:r w:rsidRPr="00F16EEE">
        <w:t>D.  Papers and/or addresses to professional groups</w:t>
      </w:r>
      <w:r w:rsidR="008554AC" w:rsidRPr="00F16EEE">
        <w:t>.</w:t>
      </w:r>
      <w:r w:rsidRPr="00F16EEE">
        <w:t xml:space="preserve"> </w:t>
      </w:r>
      <w:r w:rsidR="000D0F92" w:rsidRPr="00F16EEE">
        <w:t>U</w:t>
      </w:r>
      <w:r w:rsidRPr="00F16EEE">
        <w:t>se full reference notation: author(s), title, organization, where presented, date</w:t>
      </w:r>
      <w:r w:rsidR="006F6C9D" w:rsidRPr="00F16EEE">
        <w:t>.</w:t>
      </w:r>
    </w:p>
    <w:p w14:paraId="57D3E6E2" w14:textId="77777777" w:rsidR="009A68CA" w:rsidRDefault="009A68CA"/>
    <w:p w14:paraId="1A15CE57" w14:textId="67E1ADC2" w:rsidR="00E922E4" w:rsidRPr="00F16EEE" w:rsidRDefault="00E922E4">
      <w:pPr>
        <w:sectPr w:rsidR="00E922E4" w:rsidRPr="00F16EEE">
          <w:type w:val="continuous"/>
          <w:pgSz w:w="12240" w:h="15840"/>
          <w:pgMar w:top="1440" w:right="1440" w:bottom="1440" w:left="1440" w:header="1440" w:footer="1440" w:gutter="0"/>
          <w:cols w:space="720" w:equalWidth="0">
            <w:col w:w="9360"/>
          </w:cols>
        </w:sectPr>
      </w:pPr>
    </w:p>
    <w:p w14:paraId="51999DDF" w14:textId="0B5D4C49" w:rsidR="00C30700" w:rsidRPr="00F16EEE" w:rsidRDefault="009A68CA">
      <w:r w:rsidRPr="00F16EEE">
        <w:t>E.  Papers and/or addresses to community groups</w:t>
      </w:r>
      <w:r w:rsidR="008554AC" w:rsidRPr="00F16EEE">
        <w:t>.</w:t>
      </w:r>
      <w:r w:rsidRPr="00F16EEE">
        <w:t xml:space="preserve"> </w:t>
      </w:r>
      <w:r w:rsidR="000D0F92" w:rsidRPr="00F16EEE">
        <w:t>U</w:t>
      </w:r>
      <w:r w:rsidRPr="00F16EEE">
        <w:t>se full reference notation: author(s), title, organization, where presented, date. This includes presentations you and your students give to the community organization and for whom community-based research was conducted.  Discuss the specific purpose of the presentation, who was in attendance, and how the research has been utilized by the community organization.</w:t>
      </w:r>
    </w:p>
    <w:p w14:paraId="4CEB6B69" w14:textId="15443B0E" w:rsidR="00C30700" w:rsidRPr="00F16EEE" w:rsidRDefault="009A68CA">
      <w:r w:rsidRPr="00F16EEE">
        <w:t xml:space="preserve"> </w:t>
      </w:r>
    </w:p>
    <w:p w14:paraId="7E8467F1" w14:textId="2EC5A24C" w:rsidR="00C30700" w:rsidRPr="00F16EEE" w:rsidRDefault="009A68CA">
      <w:r w:rsidRPr="00F16EEE">
        <w:t xml:space="preserve">F. Creative productions, e.g., painting, music, theater, etc. </w:t>
      </w:r>
      <w:r w:rsidR="000D0F92" w:rsidRPr="00F16EEE">
        <w:t>I</w:t>
      </w:r>
      <w:r w:rsidRPr="00F16EEE">
        <w:t>nclude dates</w:t>
      </w:r>
      <w:r w:rsidR="006F6C9D" w:rsidRPr="00F16EEE">
        <w:t>,</w:t>
      </w:r>
    </w:p>
    <w:p w14:paraId="70400175" w14:textId="77777777" w:rsidR="00C30700" w:rsidRPr="00F16EEE" w:rsidRDefault="009A68CA">
      <w:pPr>
        <w:widowControl/>
        <w:shd w:val="clear" w:color="auto" w:fill="FFFFFF"/>
        <w:spacing w:before="280" w:after="280"/>
      </w:pPr>
      <w:r w:rsidRPr="00F16EEE">
        <w:t>G.  Development of technically oriented improvements or inventions that have a significant impact at the regional and/or national level.</w:t>
      </w:r>
    </w:p>
    <w:p w14:paraId="70BEDAFF" w14:textId="55AE41A6" w:rsidR="00C30700" w:rsidRPr="00F16EEE" w:rsidRDefault="009A68CA">
      <w:r w:rsidRPr="00F16EEE">
        <w:t>H. Research projects and grants</w:t>
      </w:r>
      <w:r w:rsidR="008554AC" w:rsidRPr="00F16EEE">
        <w:t>.</w:t>
      </w:r>
      <w:r w:rsidRPr="00F16EEE">
        <w:t xml:space="preserve"> </w:t>
      </w:r>
      <w:r w:rsidR="000D0F92" w:rsidRPr="00F16EEE">
        <w:t>D</w:t>
      </w:r>
      <w:r w:rsidRPr="00F16EEE">
        <w:t>escribe and indicate dates</w:t>
      </w:r>
      <w:r w:rsidR="006F6C9D" w:rsidRPr="00F16EEE">
        <w:t>.</w:t>
      </w:r>
    </w:p>
    <w:p w14:paraId="0BC3E324" w14:textId="77777777" w:rsidR="00C30700" w:rsidRPr="00F16EEE" w:rsidRDefault="00C30700"/>
    <w:p w14:paraId="35407564" w14:textId="19194F94" w:rsidR="00C30700" w:rsidRPr="00F16EEE" w:rsidRDefault="009A68CA">
      <w:r w:rsidRPr="00F16EEE">
        <w:t>I. Post-terminal degree professional education and/or professionally related work experience.</w:t>
      </w:r>
      <w:r w:rsidR="00C14463" w:rsidRPr="00F16EEE">
        <w:t xml:space="preserve"> </w:t>
      </w:r>
      <w:r w:rsidR="006F6C9D" w:rsidRPr="00F16EEE">
        <w:t>For each experience provide the institution, work description, and dates.</w:t>
      </w:r>
    </w:p>
    <w:p w14:paraId="492EC4E2" w14:textId="2243DCF5" w:rsidR="006F6C9D" w:rsidRPr="00F16EEE" w:rsidRDefault="006F6C9D"/>
    <w:p w14:paraId="5FA4AB22" w14:textId="7B0EA52C" w:rsidR="00C30700" w:rsidRPr="00F16EEE" w:rsidRDefault="009A68CA">
      <w:r w:rsidRPr="00F16EEE">
        <w:t>J. Meaningful connections between scholarship and teaching.</w:t>
      </w:r>
    </w:p>
    <w:p w14:paraId="1D189A87" w14:textId="77777777" w:rsidR="00C30700" w:rsidRPr="00F16EEE" w:rsidRDefault="00C30700"/>
    <w:p w14:paraId="438A87AD" w14:textId="576A3526" w:rsidR="00C30700" w:rsidRPr="00F16EEE" w:rsidRDefault="009A68CA">
      <w:r w:rsidRPr="00F16EEE">
        <w:t>K. Other scholarly activities</w:t>
      </w:r>
      <w:r w:rsidR="008554AC" w:rsidRPr="00F16EEE">
        <w:t>.</w:t>
      </w:r>
      <w:r w:rsidRPr="00F16EEE">
        <w:t xml:space="preserve"> </w:t>
      </w:r>
      <w:r w:rsidR="000D0F92" w:rsidRPr="00F16EEE">
        <w:t>D</w:t>
      </w:r>
      <w:r w:rsidRPr="00F16EEE">
        <w:t>escribe and include dates</w:t>
      </w:r>
      <w:r w:rsidR="006F6C9D" w:rsidRPr="00F16EEE">
        <w:t>.</w:t>
      </w:r>
    </w:p>
    <w:p w14:paraId="58B72245" w14:textId="77777777" w:rsidR="00C30700" w:rsidRPr="00F16EEE" w:rsidRDefault="009A68CA">
      <w:r w:rsidRPr="00F16EEE">
        <w:t xml:space="preserve"> </w:t>
      </w:r>
    </w:p>
    <w:p w14:paraId="04AAA0DD" w14:textId="77777777" w:rsidR="009A68CA" w:rsidRPr="00F16EEE" w:rsidRDefault="009A68CA"/>
    <w:p w14:paraId="49F816FE" w14:textId="2887DEC8" w:rsidR="00C30700" w:rsidRPr="00F16EEE" w:rsidRDefault="009A68CA">
      <w:r w:rsidRPr="00F16EEE">
        <w:rPr>
          <w:b/>
          <w:sz w:val="28"/>
          <w:szCs w:val="28"/>
        </w:rPr>
        <w:t>V. PROFESSIONALLY RELATED SERVICE</w:t>
      </w:r>
      <w:r w:rsidR="008554AC" w:rsidRPr="00F16EEE">
        <w:rPr>
          <w:sz w:val="28"/>
          <w:szCs w:val="28"/>
        </w:rPr>
        <w:t xml:space="preserve"> </w:t>
      </w:r>
      <w:r w:rsidRPr="00F16EEE">
        <w:t>See PPM 8-</w:t>
      </w:r>
      <w:r w:rsidR="005C6899" w:rsidRPr="00F16EEE">
        <w:t>11, F.</w:t>
      </w:r>
    </w:p>
    <w:p w14:paraId="3E324AA6" w14:textId="77777777" w:rsidR="008554AC" w:rsidRPr="00F16EEE" w:rsidRDefault="008554AC"/>
    <w:p w14:paraId="4D96FD8B" w14:textId="4958F87B" w:rsidR="00C30700" w:rsidRPr="00F16EEE" w:rsidRDefault="009A68CA">
      <w:r w:rsidRPr="00F16EEE">
        <w:t>A. Committee work and projects</w:t>
      </w:r>
      <w:r w:rsidR="00BA3CB1" w:rsidRPr="00F16EEE">
        <w:t>.</w:t>
      </w:r>
      <w:r w:rsidRPr="00F16EEE">
        <w:t xml:space="preserve"> Departmental, college, university, administrative, academic, senate, committee assignments, etc. Note if position of chair was held. Include dates and contributions.</w:t>
      </w:r>
    </w:p>
    <w:p w14:paraId="2CB50F48" w14:textId="77777777" w:rsidR="00C30700" w:rsidRPr="00F16EEE" w:rsidRDefault="00C30700"/>
    <w:p w14:paraId="6B9BCD4A" w14:textId="4F6909AF" w:rsidR="00C30700" w:rsidRPr="00F16EEE" w:rsidRDefault="009A68CA">
      <w:r w:rsidRPr="00F16EEE">
        <w:t>B. Academic or nonacademic administrative performance as program director, department chair, director of substantial grant, center director, or any position which involved supervision of human and/or financial resources</w:t>
      </w:r>
      <w:r w:rsidR="005F6B4B" w:rsidRPr="00F16EEE">
        <w:t>.</w:t>
      </w:r>
      <w:r w:rsidRPr="00F16EEE">
        <w:t xml:space="preserve"> </w:t>
      </w:r>
      <w:r w:rsidR="000D0F92" w:rsidRPr="00F16EEE">
        <w:t>I</w:t>
      </w:r>
      <w:r w:rsidRPr="00F16EEE">
        <w:t>nclude dates</w:t>
      </w:r>
      <w:r w:rsidR="006F6C9D" w:rsidRPr="00F16EEE">
        <w:t>.</w:t>
      </w:r>
    </w:p>
    <w:p w14:paraId="0548FEC1" w14:textId="77777777" w:rsidR="00C30700" w:rsidRPr="00F16EEE" w:rsidRDefault="00C30700"/>
    <w:p w14:paraId="34AB8CC4" w14:textId="60073A25" w:rsidR="00C30700" w:rsidRPr="00F16EEE" w:rsidRDefault="009A68CA">
      <w:r w:rsidRPr="00F16EEE">
        <w:t>C. Positions held or membership in professional organizations. Include</w:t>
      </w:r>
      <w:r w:rsidR="00BA3CB1" w:rsidRPr="00F16EEE">
        <w:t xml:space="preserve"> </w:t>
      </w:r>
      <w:r w:rsidRPr="00F16EEE">
        <w:t>organization, position, dates, and contributions made.</w:t>
      </w:r>
    </w:p>
    <w:p w14:paraId="058511E3" w14:textId="77777777" w:rsidR="00C30700" w:rsidRPr="00F16EEE" w:rsidRDefault="009A68CA">
      <w:r w:rsidRPr="00F16EEE">
        <w:t xml:space="preserve"> </w:t>
      </w:r>
    </w:p>
    <w:p w14:paraId="2A9D3745" w14:textId="09446D3F" w:rsidR="00C30700" w:rsidRPr="00F16EEE" w:rsidRDefault="009A68CA">
      <w:r w:rsidRPr="00F16EEE">
        <w:t>D. Professionally-related community service</w:t>
      </w:r>
      <w:r w:rsidR="005F6B4B" w:rsidRPr="00F16EEE">
        <w:t>.</w:t>
      </w:r>
      <w:r w:rsidRPr="00F16EEE">
        <w:t xml:space="preserve"> </w:t>
      </w:r>
      <w:r w:rsidR="000D0F92" w:rsidRPr="00F16EEE">
        <w:t>I</w:t>
      </w:r>
      <w:r w:rsidRPr="00F16EEE">
        <w:t>nclude dates</w:t>
      </w:r>
      <w:r w:rsidR="006F6C9D" w:rsidRPr="00F16EEE">
        <w:t>.</w:t>
      </w:r>
    </w:p>
    <w:p w14:paraId="51EE259A" w14:textId="77777777" w:rsidR="00C30700" w:rsidRPr="00F16EEE" w:rsidRDefault="00C30700"/>
    <w:p w14:paraId="0C281CE7" w14:textId="592C3068" w:rsidR="00C30700" w:rsidRPr="00F16EEE" w:rsidRDefault="009A68CA">
      <w:r w:rsidRPr="00F16EEE">
        <w:t>E. Speech-making to community (nonprofessional) groups in the area of the candidate's expertise</w:t>
      </w:r>
      <w:r w:rsidR="006F6C9D" w:rsidRPr="00F16EEE">
        <w:t>.</w:t>
      </w:r>
      <w:r w:rsidRPr="00F16EEE">
        <w:t xml:space="preserve">  For each, include the presentation title, the audience, and the dates.</w:t>
      </w:r>
    </w:p>
    <w:p w14:paraId="6B6F957C" w14:textId="77777777" w:rsidR="009A68CA" w:rsidRDefault="009A68CA"/>
    <w:p w14:paraId="2636BC27" w14:textId="774D4C28" w:rsidR="00E922E4" w:rsidRPr="00F16EEE" w:rsidRDefault="00E922E4">
      <w:pPr>
        <w:sectPr w:rsidR="00E922E4" w:rsidRPr="00F16EEE">
          <w:type w:val="continuous"/>
          <w:pgSz w:w="12240" w:h="15840"/>
          <w:pgMar w:top="1440" w:right="1440" w:bottom="1440" w:left="1440" w:header="1440" w:footer="1440" w:gutter="0"/>
          <w:cols w:space="720" w:equalWidth="0">
            <w:col w:w="9360"/>
          </w:cols>
        </w:sectPr>
      </w:pPr>
    </w:p>
    <w:p w14:paraId="1CDCE5A8" w14:textId="115E8F3A" w:rsidR="00C30700" w:rsidRPr="00F16EEE" w:rsidRDefault="009A68CA">
      <w:r w:rsidRPr="00F16EEE">
        <w:t>F. Consulting and/or work experience</w:t>
      </w:r>
      <w:r w:rsidR="005F6B4B" w:rsidRPr="00F16EEE">
        <w:t xml:space="preserve">. </w:t>
      </w:r>
      <w:r w:rsidR="000D0F92" w:rsidRPr="00F16EEE">
        <w:t>I</w:t>
      </w:r>
      <w:r w:rsidRPr="00F16EEE">
        <w:t>nclude dates</w:t>
      </w:r>
      <w:r w:rsidR="006F6C9D" w:rsidRPr="00F16EEE">
        <w:t>.</w:t>
      </w:r>
    </w:p>
    <w:p w14:paraId="597B843E" w14:textId="73A95692" w:rsidR="009A68CA" w:rsidRPr="00F16EEE" w:rsidRDefault="009A68CA">
      <w:r w:rsidRPr="00F16EEE">
        <w:t xml:space="preserve"> </w:t>
      </w:r>
    </w:p>
    <w:p w14:paraId="728D198F" w14:textId="1F4D454B" w:rsidR="00C30700" w:rsidRPr="00F16EEE" w:rsidRDefault="009A68CA">
      <w:r w:rsidRPr="00F16EEE">
        <w:t>G. Student Advising</w:t>
      </w:r>
      <w:r w:rsidR="0019686D" w:rsidRPr="00F16EEE">
        <w:t xml:space="preserve"> and/or </w:t>
      </w:r>
      <w:r w:rsidR="00C17BF0" w:rsidRPr="00F16EEE">
        <w:t>other</w:t>
      </w:r>
      <w:r w:rsidR="00E061D0" w:rsidRPr="00F16EEE">
        <w:t xml:space="preserve"> </w:t>
      </w:r>
      <w:r w:rsidRPr="00F16EEE">
        <w:t>Student Success Activities</w:t>
      </w:r>
      <w:r w:rsidR="00C17BF0" w:rsidRPr="00F16EEE">
        <w:t xml:space="preserve"> </w:t>
      </w:r>
    </w:p>
    <w:p w14:paraId="2A1A7764" w14:textId="72681E91" w:rsidR="00C30700" w:rsidRPr="00F16EEE" w:rsidRDefault="00C30700"/>
    <w:p w14:paraId="5462F54B" w14:textId="32BE5875" w:rsidR="00C30700" w:rsidRPr="00F16EEE" w:rsidRDefault="009A68CA">
      <w:r w:rsidRPr="00F16EEE">
        <w:t>H. Other professionally related activities or service best described as public relations for the university that benefitted the university exclusive of Section E. Speechmaking</w:t>
      </w:r>
      <w:r w:rsidR="00BA3CB1" w:rsidRPr="00F16EEE">
        <w:t>.</w:t>
      </w:r>
      <w:r w:rsidRPr="00F16EEE">
        <w:t xml:space="preserve"> </w:t>
      </w:r>
      <w:r w:rsidR="000D0F92" w:rsidRPr="00F16EEE">
        <w:t>I</w:t>
      </w:r>
      <w:r w:rsidRPr="00F16EEE">
        <w:t>nclude dates</w:t>
      </w:r>
      <w:r w:rsidR="006F6C9D" w:rsidRPr="00F16EEE">
        <w:t>.</w:t>
      </w:r>
    </w:p>
    <w:p w14:paraId="0D959E83" w14:textId="77777777" w:rsidR="00C30700" w:rsidRPr="00F16EEE" w:rsidRDefault="009A68CA">
      <w:r w:rsidRPr="00F16EEE">
        <w:t xml:space="preserve"> </w:t>
      </w:r>
    </w:p>
    <w:p w14:paraId="3FEEBC31" w14:textId="77777777" w:rsidR="009A68CA" w:rsidRPr="00F16EEE" w:rsidRDefault="009A68CA"/>
    <w:p w14:paraId="44B681E9" w14:textId="77777777" w:rsidR="00C30700" w:rsidRPr="00F16EEE" w:rsidRDefault="009A68CA">
      <w:pPr>
        <w:rPr>
          <w:sz w:val="28"/>
          <w:szCs w:val="28"/>
        </w:rPr>
      </w:pPr>
      <w:r w:rsidRPr="00F16EEE">
        <w:rPr>
          <w:b/>
          <w:sz w:val="28"/>
          <w:szCs w:val="28"/>
        </w:rPr>
        <w:t>VI. RELEVANT ACTIVITIES NOT COVERED ELSEWHERE</w:t>
      </w:r>
    </w:p>
    <w:p w14:paraId="28A2A6E1" w14:textId="77777777" w:rsidR="00C30700" w:rsidRPr="00F16EEE" w:rsidRDefault="00C30700"/>
    <w:p w14:paraId="02E8DA69" w14:textId="77777777" w:rsidR="00C30700" w:rsidRPr="00F16EEE" w:rsidRDefault="009A68CA">
      <w:r w:rsidRPr="00F16EEE">
        <w:t>Include here any pertinent information not adequately covered previously.</w:t>
      </w:r>
    </w:p>
    <w:p w14:paraId="589C94E9" w14:textId="77777777" w:rsidR="00C30700" w:rsidRPr="00F16EEE" w:rsidRDefault="009A68CA">
      <w:r w:rsidRPr="00F16EEE">
        <w:t xml:space="preserve"> </w:t>
      </w:r>
    </w:p>
    <w:p w14:paraId="0A09814B" w14:textId="77777777" w:rsidR="00C30700" w:rsidRPr="00F16EEE" w:rsidRDefault="00C30700">
      <w:pPr>
        <w:ind w:firstLine="4320"/>
      </w:pPr>
    </w:p>
    <w:p w14:paraId="29B1DB23" w14:textId="77777777" w:rsidR="00C30700" w:rsidRPr="00F16EEE" w:rsidRDefault="00C30700"/>
    <w:p w14:paraId="27308CBB" w14:textId="77777777" w:rsidR="00C30700" w:rsidRPr="00F16EEE" w:rsidRDefault="00C30700"/>
    <w:sectPr w:rsidR="00C30700" w:rsidRPr="00F16EEE">
      <w:type w:val="continuous"/>
      <w:pgSz w:w="12240" w:h="15840"/>
      <w:pgMar w:top="1440" w:right="1440" w:bottom="1440" w:left="1440" w:header="1440" w:footer="144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322E71"/>
    <w:multiLevelType w:val="hybridMultilevel"/>
    <w:tmpl w:val="C1F2EC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ayMDS1MDIwMjVT0lEKTi0uzszPAykwrwUAKl14TSwAAAA="/>
  </w:docVars>
  <w:rsids>
    <w:rsidRoot w:val="00C30700"/>
    <w:rsid w:val="00046EF2"/>
    <w:rsid w:val="000833C9"/>
    <w:rsid w:val="000D0F92"/>
    <w:rsid w:val="001416CA"/>
    <w:rsid w:val="0019686D"/>
    <w:rsid w:val="0025760C"/>
    <w:rsid w:val="002600D2"/>
    <w:rsid w:val="00273CD5"/>
    <w:rsid w:val="002A04ED"/>
    <w:rsid w:val="002D4D4A"/>
    <w:rsid w:val="00310BAE"/>
    <w:rsid w:val="00371413"/>
    <w:rsid w:val="00386523"/>
    <w:rsid w:val="003E64E0"/>
    <w:rsid w:val="00444269"/>
    <w:rsid w:val="004F75B1"/>
    <w:rsid w:val="005172B6"/>
    <w:rsid w:val="00517DF7"/>
    <w:rsid w:val="005C6899"/>
    <w:rsid w:val="005F3607"/>
    <w:rsid w:val="005F6B4B"/>
    <w:rsid w:val="00680674"/>
    <w:rsid w:val="00686D16"/>
    <w:rsid w:val="006C2F2F"/>
    <w:rsid w:val="006F6C9D"/>
    <w:rsid w:val="006F7D9E"/>
    <w:rsid w:val="00701341"/>
    <w:rsid w:val="007160FD"/>
    <w:rsid w:val="00724DEF"/>
    <w:rsid w:val="00745D7A"/>
    <w:rsid w:val="007501D9"/>
    <w:rsid w:val="008554AC"/>
    <w:rsid w:val="008F6426"/>
    <w:rsid w:val="00913AA2"/>
    <w:rsid w:val="00927934"/>
    <w:rsid w:val="009426DB"/>
    <w:rsid w:val="009A68CA"/>
    <w:rsid w:val="009B7FF1"/>
    <w:rsid w:val="009F2A3D"/>
    <w:rsid w:val="009F5C09"/>
    <w:rsid w:val="00AB431B"/>
    <w:rsid w:val="00AC2645"/>
    <w:rsid w:val="00AF750C"/>
    <w:rsid w:val="00B04535"/>
    <w:rsid w:val="00B10D81"/>
    <w:rsid w:val="00B23C0B"/>
    <w:rsid w:val="00B512C6"/>
    <w:rsid w:val="00B51F84"/>
    <w:rsid w:val="00B71489"/>
    <w:rsid w:val="00BA3CB1"/>
    <w:rsid w:val="00C14463"/>
    <w:rsid w:val="00C17BF0"/>
    <w:rsid w:val="00C30700"/>
    <w:rsid w:val="00D41968"/>
    <w:rsid w:val="00D93203"/>
    <w:rsid w:val="00D97BC2"/>
    <w:rsid w:val="00DD5D20"/>
    <w:rsid w:val="00E061D0"/>
    <w:rsid w:val="00E50117"/>
    <w:rsid w:val="00E922E4"/>
    <w:rsid w:val="00F00AC3"/>
    <w:rsid w:val="00F15033"/>
    <w:rsid w:val="00F16EEE"/>
    <w:rsid w:val="00F935BF"/>
    <w:rsid w:val="00FB0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BB8"/>
  <w15:docId w15:val="{F0F77058-B1D6-F849-A873-FAC9886FE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20" w:type="dxa"/>
        <w:right w:w="120" w:type="dxa"/>
      </w:tblCellMar>
    </w:tblPr>
  </w:style>
  <w:style w:type="table" w:customStyle="1" w:styleId="a0">
    <w:basedOn w:val="TableNormal"/>
    <w:tblPr>
      <w:tblStyleRowBandSize w:val="1"/>
      <w:tblStyleColBandSize w:val="1"/>
      <w:tblCellMar>
        <w:left w:w="120" w:type="dxa"/>
        <w:right w:w="120" w:type="dxa"/>
      </w:tblCellMar>
    </w:tblPr>
  </w:style>
  <w:style w:type="table" w:customStyle="1" w:styleId="a1">
    <w:basedOn w:val="TableNormal"/>
    <w:tblPr>
      <w:tblStyleRowBandSize w:val="1"/>
      <w:tblStyleColBandSize w:val="1"/>
      <w:tblCellMar>
        <w:left w:w="120" w:type="dxa"/>
        <w:right w:w="120" w:type="dxa"/>
      </w:tblCellMar>
    </w:tblPr>
  </w:style>
  <w:style w:type="table" w:customStyle="1" w:styleId="a2">
    <w:basedOn w:val="TableNormal"/>
    <w:tblPr>
      <w:tblStyleRowBandSize w:val="1"/>
      <w:tblStyleColBandSize w:val="1"/>
      <w:tblCellMar>
        <w:left w:w="120" w:type="dxa"/>
        <w:right w:w="120" w:type="dxa"/>
      </w:tblCellMar>
    </w:tblPr>
  </w:style>
  <w:style w:type="table" w:customStyle="1" w:styleId="a3">
    <w:basedOn w:val="TableNormal"/>
    <w:tblPr>
      <w:tblStyleRowBandSize w:val="1"/>
      <w:tblStyleColBandSize w:val="1"/>
      <w:tblCellMar>
        <w:left w:w="120" w:type="dxa"/>
        <w:right w:w="120" w:type="dxa"/>
      </w:tblCellMar>
    </w:tblPr>
  </w:style>
  <w:style w:type="table" w:customStyle="1" w:styleId="a4">
    <w:basedOn w:val="TableNormal"/>
    <w:tblPr>
      <w:tblStyleRowBandSize w:val="1"/>
      <w:tblStyleColBandSize w:val="1"/>
      <w:tblCellMar>
        <w:left w:w="120" w:type="dxa"/>
        <w:right w:w="120" w:type="dxa"/>
      </w:tblCellMar>
    </w:tblPr>
  </w:style>
  <w:style w:type="table" w:customStyle="1" w:styleId="a5">
    <w:basedOn w:val="TableNormal"/>
    <w:tblPr>
      <w:tblStyleRowBandSize w:val="1"/>
      <w:tblStyleColBandSize w:val="1"/>
      <w:tblCellMar>
        <w:left w:w="120" w:type="dxa"/>
        <w:right w:w="120" w:type="dxa"/>
      </w:tblCellMar>
    </w:tblPr>
  </w:style>
  <w:style w:type="table" w:customStyle="1" w:styleId="a6">
    <w:basedOn w:val="TableNormal"/>
    <w:tblPr>
      <w:tblStyleRowBandSize w:val="1"/>
      <w:tblStyleColBandSize w:val="1"/>
      <w:tblCellMar>
        <w:left w:w="120" w:type="dxa"/>
        <w:right w:w="120" w:type="dxa"/>
      </w:tblCellMar>
    </w:tblPr>
  </w:style>
  <w:style w:type="table" w:customStyle="1" w:styleId="a7">
    <w:basedOn w:val="TableNormal"/>
    <w:tblPr>
      <w:tblStyleRowBandSize w:val="1"/>
      <w:tblStyleColBandSize w:val="1"/>
      <w:tblCellMar>
        <w:left w:w="120" w:type="dxa"/>
        <w:right w:w="120" w:type="dxa"/>
      </w:tblCellMar>
    </w:tblPr>
  </w:style>
  <w:style w:type="table" w:customStyle="1" w:styleId="a8">
    <w:basedOn w:val="TableNormal"/>
    <w:tblPr>
      <w:tblStyleRowBandSize w:val="1"/>
      <w:tblStyleColBandSize w:val="1"/>
      <w:tblCellMar>
        <w:left w:w="120" w:type="dxa"/>
        <w:right w:w="120" w:type="dxa"/>
      </w:tblCellMar>
    </w:tblPr>
  </w:style>
  <w:style w:type="table" w:customStyle="1" w:styleId="a9">
    <w:basedOn w:val="TableNormal"/>
    <w:tblPr>
      <w:tblStyleRowBandSize w:val="1"/>
      <w:tblStyleColBandSize w:val="1"/>
      <w:tblCellMar>
        <w:left w:w="120" w:type="dxa"/>
        <w:right w:w="120" w:type="dxa"/>
      </w:tblCellMar>
    </w:tblPr>
  </w:style>
  <w:style w:type="table" w:customStyle="1" w:styleId="aa">
    <w:basedOn w:val="TableNormal"/>
    <w:tblPr>
      <w:tblStyleRowBandSize w:val="1"/>
      <w:tblStyleColBandSize w:val="1"/>
      <w:tblCellMar>
        <w:left w:w="120" w:type="dxa"/>
        <w:right w:w="120" w:type="dxa"/>
      </w:tblCellMar>
    </w:tblPr>
  </w:style>
  <w:style w:type="table" w:customStyle="1" w:styleId="ab">
    <w:basedOn w:val="TableNormal"/>
    <w:tblPr>
      <w:tblStyleRowBandSize w:val="1"/>
      <w:tblStyleColBandSize w:val="1"/>
      <w:tblCellMar>
        <w:left w:w="120" w:type="dxa"/>
        <w:right w:w="120" w:type="dxa"/>
      </w:tblCellMar>
    </w:tblPr>
  </w:style>
  <w:style w:type="table" w:customStyle="1" w:styleId="ac">
    <w:basedOn w:val="TableNormal"/>
    <w:tblPr>
      <w:tblStyleRowBandSize w:val="1"/>
      <w:tblStyleColBandSize w:val="1"/>
      <w:tblCellMar>
        <w:left w:w="120" w:type="dxa"/>
        <w:right w:w="120" w:type="dxa"/>
      </w:tblCellMar>
    </w:tblPr>
  </w:style>
  <w:style w:type="table" w:customStyle="1" w:styleId="ad">
    <w:basedOn w:val="TableNormal"/>
    <w:tblPr>
      <w:tblStyleRowBandSize w:val="1"/>
      <w:tblStyleColBandSize w:val="1"/>
      <w:tblCellMar>
        <w:left w:w="120" w:type="dxa"/>
        <w:right w:w="120" w:type="dxa"/>
      </w:tblCellMar>
    </w:tblPr>
  </w:style>
  <w:style w:type="table" w:customStyle="1" w:styleId="ae">
    <w:basedOn w:val="TableNormal"/>
    <w:tblPr>
      <w:tblStyleRowBandSize w:val="1"/>
      <w:tblStyleColBandSize w:val="1"/>
      <w:tblCellMar>
        <w:left w:w="120" w:type="dxa"/>
        <w:right w:w="120" w:type="dxa"/>
      </w:tblCellMar>
    </w:tblPr>
  </w:style>
  <w:style w:type="table" w:customStyle="1" w:styleId="af">
    <w:basedOn w:val="TableNormal"/>
    <w:tblPr>
      <w:tblStyleRowBandSize w:val="1"/>
      <w:tblStyleColBandSize w:val="1"/>
      <w:tblCellMar>
        <w:left w:w="120" w:type="dxa"/>
        <w:right w:w="120" w:type="dxa"/>
      </w:tblCellMar>
    </w:tblPr>
  </w:style>
  <w:style w:type="table" w:customStyle="1" w:styleId="af0">
    <w:basedOn w:val="TableNormal"/>
    <w:tblPr>
      <w:tblStyleRowBandSize w:val="1"/>
      <w:tblStyleColBandSize w:val="1"/>
      <w:tblCellMar>
        <w:left w:w="120" w:type="dxa"/>
        <w:right w:w="120" w:type="dxa"/>
      </w:tblCellMar>
    </w:tblPr>
  </w:style>
  <w:style w:type="table" w:customStyle="1" w:styleId="af1">
    <w:basedOn w:val="TableNormal"/>
    <w:tblPr>
      <w:tblStyleRowBandSize w:val="1"/>
      <w:tblStyleColBandSize w:val="1"/>
      <w:tblCellMar>
        <w:left w:w="120" w:type="dxa"/>
        <w:right w:w="120" w:type="dxa"/>
      </w:tblCellMar>
    </w:tblPr>
  </w:style>
  <w:style w:type="table" w:customStyle="1" w:styleId="af2">
    <w:basedOn w:val="TableNormal"/>
    <w:tblPr>
      <w:tblStyleRowBandSize w:val="1"/>
      <w:tblStyleColBandSize w:val="1"/>
      <w:tblCellMar>
        <w:left w:w="120" w:type="dxa"/>
        <w:right w:w="120" w:type="dxa"/>
      </w:tblCellMar>
    </w:tblPr>
  </w:style>
  <w:style w:type="table" w:customStyle="1" w:styleId="af3">
    <w:basedOn w:val="TableNormal"/>
    <w:tblPr>
      <w:tblStyleRowBandSize w:val="1"/>
      <w:tblStyleColBandSize w:val="1"/>
      <w:tblCellMar>
        <w:left w:w="120" w:type="dxa"/>
        <w:right w:w="120" w:type="dxa"/>
      </w:tblCellMar>
    </w:tblPr>
  </w:style>
  <w:style w:type="table" w:customStyle="1" w:styleId="af4">
    <w:basedOn w:val="TableNormal"/>
    <w:tblPr>
      <w:tblStyleRowBandSize w:val="1"/>
      <w:tblStyleColBandSize w:val="1"/>
      <w:tblCellMar>
        <w:left w:w="120" w:type="dxa"/>
        <w:right w:w="120" w:type="dxa"/>
      </w:tblCellMar>
    </w:tblPr>
  </w:style>
  <w:style w:type="table" w:customStyle="1" w:styleId="af5">
    <w:basedOn w:val="TableNormal"/>
    <w:tblPr>
      <w:tblStyleRowBandSize w:val="1"/>
      <w:tblStyleColBandSize w:val="1"/>
      <w:tblCellMar>
        <w:left w:w="120" w:type="dxa"/>
        <w:right w:w="120" w:type="dxa"/>
      </w:tblCellMar>
    </w:tblPr>
  </w:style>
  <w:style w:type="table" w:customStyle="1" w:styleId="af6">
    <w:basedOn w:val="TableNormal"/>
    <w:tblPr>
      <w:tblStyleRowBandSize w:val="1"/>
      <w:tblStyleColBandSize w:val="1"/>
      <w:tblCellMar>
        <w:left w:w="120" w:type="dxa"/>
        <w:right w:w="120" w:type="dxa"/>
      </w:tblCellMar>
    </w:tblPr>
  </w:style>
  <w:style w:type="table" w:customStyle="1" w:styleId="af7">
    <w:basedOn w:val="TableNormal"/>
    <w:tblPr>
      <w:tblStyleRowBandSize w:val="1"/>
      <w:tblStyleColBandSize w:val="1"/>
      <w:tblCellMar>
        <w:left w:w="120" w:type="dxa"/>
        <w:right w:w="120" w:type="dxa"/>
      </w:tblCellMar>
    </w:tblPr>
  </w:style>
  <w:style w:type="table" w:customStyle="1" w:styleId="af8">
    <w:basedOn w:val="TableNormal"/>
    <w:tblPr>
      <w:tblStyleRowBandSize w:val="1"/>
      <w:tblStyleColBandSize w:val="1"/>
      <w:tblCellMar>
        <w:left w:w="120" w:type="dxa"/>
        <w:right w:w="120" w:type="dxa"/>
      </w:tblCellMar>
    </w:tblPr>
  </w:style>
  <w:style w:type="table" w:customStyle="1" w:styleId="af9">
    <w:basedOn w:val="TableNormal"/>
    <w:tblPr>
      <w:tblStyleRowBandSize w:val="1"/>
      <w:tblStyleColBandSize w:val="1"/>
      <w:tblCellMar>
        <w:left w:w="120" w:type="dxa"/>
        <w:right w:w="120" w:type="dxa"/>
      </w:tblCellMar>
    </w:tblPr>
  </w:style>
  <w:style w:type="table" w:customStyle="1" w:styleId="afa">
    <w:basedOn w:val="TableNormal"/>
    <w:tblPr>
      <w:tblStyleRowBandSize w:val="1"/>
      <w:tblStyleColBandSize w:val="1"/>
      <w:tblCellMar>
        <w:left w:w="120" w:type="dxa"/>
        <w:right w:w="120" w:type="dxa"/>
      </w:tblCellMar>
    </w:tblPr>
  </w:style>
  <w:style w:type="table" w:customStyle="1" w:styleId="afb">
    <w:basedOn w:val="TableNormal"/>
    <w:tblPr>
      <w:tblStyleRowBandSize w:val="1"/>
      <w:tblStyleColBandSize w:val="1"/>
      <w:tblCellMar>
        <w:left w:w="120" w:type="dxa"/>
        <w:right w:w="120" w:type="dxa"/>
      </w:tblCellMar>
    </w:tblPr>
  </w:style>
  <w:style w:type="table" w:customStyle="1" w:styleId="afc">
    <w:basedOn w:val="TableNormal"/>
    <w:tblPr>
      <w:tblStyleRowBandSize w:val="1"/>
      <w:tblStyleColBandSize w:val="1"/>
      <w:tblCellMar>
        <w:left w:w="120" w:type="dxa"/>
        <w:right w:w="120" w:type="dxa"/>
      </w:tblCellMar>
    </w:tblPr>
  </w:style>
  <w:style w:type="table" w:customStyle="1" w:styleId="afd">
    <w:basedOn w:val="TableNormal"/>
    <w:tblPr>
      <w:tblStyleRowBandSize w:val="1"/>
      <w:tblStyleColBandSize w:val="1"/>
      <w:tblCellMar>
        <w:left w:w="120" w:type="dxa"/>
        <w:right w:w="120" w:type="dxa"/>
      </w:tblCellMar>
    </w:tblPr>
  </w:style>
  <w:style w:type="table" w:customStyle="1" w:styleId="afe">
    <w:basedOn w:val="TableNormal"/>
    <w:tblPr>
      <w:tblStyleRowBandSize w:val="1"/>
      <w:tblStyleColBandSize w:val="1"/>
      <w:tblCellMar>
        <w:left w:w="120" w:type="dxa"/>
        <w:right w:w="120" w:type="dxa"/>
      </w:tblCellMar>
    </w:tblPr>
  </w:style>
  <w:style w:type="table" w:customStyle="1" w:styleId="aff">
    <w:basedOn w:val="TableNormal"/>
    <w:tblPr>
      <w:tblStyleRowBandSize w:val="1"/>
      <w:tblStyleColBandSize w:val="1"/>
      <w:tblCellMar>
        <w:left w:w="120" w:type="dxa"/>
        <w:right w:w="12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68CA"/>
    <w:rPr>
      <w:sz w:val="18"/>
      <w:szCs w:val="18"/>
    </w:rPr>
  </w:style>
  <w:style w:type="character" w:customStyle="1" w:styleId="BalloonTextChar">
    <w:name w:val="Balloon Text Char"/>
    <w:basedOn w:val="DefaultParagraphFont"/>
    <w:link w:val="BalloonText"/>
    <w:uiPriority w:val="99"/>
    <w:semiHidden/>
    <w:rsid w:val="009A68CA"/>
    <w:rPr>
      <w:sz w:val="18"/>
      <w:szCs w:val="18"/>
    </w:rPr>
  </w:style>
  <w:style w:type="paragraph" w:styleId="Revision">
    <w:name w:val="Revision"/>
    <w:hidden/>
    <w:uiPriority w:val="99"/>
    <w:semiHidden/>
    <w:rsid w:val="009A68CA"/>
    <w:pPr>
      <w:widowControl/>
    </w:pPr>
  </w:style>
  <w:style w:type="paragraph" w:styleId="CommentSubject">
    <w:name w:val="annotation subject"/>
    <w:basedOn w:val="CommentText"/>
    <w:next w:val="CommentText"/>
    <w:link w:val="CommentSubjectChar"/>
    <w:uiPriority w:val="99"/>
    <w:semiHidden/>
    <w:unhideWhenUsed/>
    <w:rsid w:val="00517DF7"/>
    <w:rPr>
      <w:b/>
      <w:bCs/>
    </w:rPr>
  </w:style>
  <w:style w:type="character" w:customStyle="1" w:styleId="CommentSubjectChar">
    <w:name w:val="Comment Subject Char"/>
    <w:basedOn w:val="CommentTextChar"/>
    <w:link w:val="CommentSubject"/>
    <w:uiPriority w:val="99"/>
    <w:semiHidden/>
    <w:rsid w:val="00517DF7"/>
    <w:rPr>
      <w:b/>
      <w:bCs/>
      <w:sz w:val="20"/>
      <w:szCs w:val="20"/>
    </w:rPr>
  </w:style>
  <w:style w:type="paragraph" w:styleId="ListParagraph">
    <w:name w:val="List Paragraph"/>
    <w:basedOn w:val="Normal"/>
    <w:uiPriority w:val="34"/>
    <w:qFormat/>
    <w:rsid w:val="00DD5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06</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Neville</dc:creator>
  <cp:lastModifiedBy>Microsoft Office User</cp:lastModifiedBy>
  <cp:revision>2</cp:revision>
  <dcterms:created xsi:type="dcterms:W3CDTF">2020-07-13T15:11:00Z</dcterms:created>
  <dcterms:modified xsi:type="dcterms:W3CDTF">2020-07-13T15:11:00Z</dcterms:modified>
</cp:coreProperties>
</file>